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84DC" w14:textId="38123325" w:rsidR="00ED7970" w:rsidRPr="003A4FF9" w:rsidRDefault="00552B11" w:rsidP="003A4FF9">
      <w:pPr>
        <w:pStyle w:val="Defaul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9892B1E" wp14:editId="6B2F1A4E">
            <wp:simplePos x="0" y="0"/>
            <wp:positionH relativeFrom="margin">
              <wp:posOffset>4124325</wp:posOffset>
            </wp:positionH>
            <wp:positionV relativeFrom="margin">
              <wp:posOffset>-476885</wp:posOffset>
            </wp:positionV>
            <wp:extent cx="1885950" cy="94297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bert_New_Setanta_Storyline_Logo_whi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FF9" w:rsidRPr="009302BB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79E546A2" wp14:editId="500E8E15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53325" cy="1614805"/>
                <wp:effectExtent l="0" t="0" r="9525" b="444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53325" cy="16148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68DDE" id="Rectangle 2" o:spid="_x0000_s1026" style="position:absolute;margin-left:0;margin-top:-1in;width:594.75pt;height:127.1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" fillcolor="#4472c4 [3204]" stroked="f" strokeweight="1pt">
                <o:lock v:ext="edit" aspectratio="t"/>
                <w10:wrap anchorx="page"/>
                <w10:anchorlock/>
              </v:rect>
            </w:pict>
          </mc:Fallback>
        </mc:AlternateContent>
      </w:r>
      <w:r w:rsidR="008257E4" w:rsidRPr="003A4FF9">
        <w:rPr>
          <w:b/>
          <w:bCs/>
          <w:color w:val="FFFFFF" w:themeColor="background1"/>
          <w:sz w:val="32"/>
          <w:szCs w:val="32"/>
        </w:rPr>
        <w:t>Personal Data Access Request Form</w:t>
      </w:r>
    </w:p>
    <w:p w14:paraId="15D49B8A" w14:textId="77777777" w:rsidR="008257E4" w:rsidRDefault="008257E4" w:rsidP="008257E4">
      <w:pPr>
        <w:pStyle w:val="Default"/>
      </w:pPr>
    </w:p>
    <w:p w14:paraId="18003156" w14:textId="77777777" w:rsidR="003A4FF9" w:rsidRDefault="003A4FF9" w:rsidP="008257E4"/>
    <w:p w14:paraId="65EDC70D" w14:textId="77777777" w:rsidR="00BD03AE" w:rsidRDefault="00BD03AE" w:rsidP="008257E4">
      <w:pPr>
        <w:rPr>
          <w:color w:val="FF0000"/>
          <w:sz w:val="24"/>
          <w:szCs w:val="24"/>
        </w:rPr>
      </w:pPr>
    </w:p>
    <w:p w14:paraId="2490F55B" w14:textId="7183BCC5" w:rsidR="008257E4" w:rsidRPr="003A4FF9" w:rsidRDefault="008257E4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1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Your details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2547"/>
        <w:gridCol w:w="6469"/>
      </w:tblGrid>
      <w:tr w:rsidR="008257E4" w14:paraId="70D232B5" w14:textId="77777777" w:rsidTr="00767BE4">
        <w:trPr>
          <w:trHeight w:val="381"/>
        </w:trPr>
        <w:tc>
          <w:tcPr>
            <w:tcW w:w="2547" w:type="dxa"/>
          </w:tcPr>
          <w:p w14:paraId="6E82A1EA" w14:textId="19C43D17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Surname</w:t>
            </w:r>
          </w:p>
        </w:tc>
        <w:tc>
          <w:tcPr>
            <w:tcW w:w="6469" w:type="dxa"/>
          </w:tcPr>
          <w:p w14:paraId="248A830C" w14:textId="42217E60" w:rsidR="008257E4" w:rsidRDefault="008503E2" w:rsidP="008257E4">
            <w:sdt>
              <w:sdtPr>
                <w:alias w:val="Enter Surname here"/>
                <w:tag w:val="Enter Surname here"/>
                <w:id w:val="-339385292"/>
                <w:lock w:val="sdtLocked"/>
                <w:placeholder>
                  <w:docPart w:val="DefaultPlaceholder_-1854013440"/>
                </w:placeholder>
                <w:showingPlcHdr/>
              </w:sdtPr>
              <w:sdtEndPr/>
              <w:sdtContent>
                <w:bookmarkStart w:id="0" w:name="_GoBack"/>
                <w:r w:rsidR="00286EDD" w:rsidRPr="00DF2970">
                  <w:rPr>
                    <w:rStyle w:val="PlaceholderText"/>
                  </w:rPr>
                  <w:t>Click or tap here to enter text.</w:t>
                </w:r>
                <w:bookmarkEnd w:id="0"/>
              </w:sdtContent>
            </w:sdt>
            <w:r w:rsidR="00253C62">
              <w:fldChar w:fldCharType="begin"/>
            </w:r>
            <w:r w:rsidR="00253C62">
              <w:instrText xml:space="preserve"> ASK  fgsdgs  \* MERGEFORMAT </w:instrText>
            </w:r>
            <w:r w:rsidR="00253C62">
              <w:fldChar w:fldCharType="end"/>
            </w:r>
          </w:p>
        </w:tc>
      </w:tr>
      <w:tr w:rsidR="008257E4" w14:paraId="516B28F3" w14:textId="77777777" w:rsidTr="00767BE4">
        <w:trPr>
          <w:trHeight w:val="414"/>
        </w:trPr>
        <w:tc>
          <w:tcPr>
            <w:tcW w:w="2547" w:type="dxa"/>
          </w:tcPr>
          <w:p w14:paraId="4AF0314E" w14:textId="6D601816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First Name(s)</w:t>
            </w:r>
          </w:p>
        </w:tc>
        <w:sdt>
          <w:sdtPr>
            <w:alias w:val="Type your first name here"/>
            <w:tag w:val="Type your first name here"/>
            <w:id w:val="-315878272"/>
            <w:lock w:val="sdtLocked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69" w:type="dxa"/>
              </w:tcPr>
              <w:p w14:paraId="7BA0585F" w14:textId="06E46C2A" w:rsidR="008257E4" w:rsidRDefault="00286EDD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0C08DF20" w14:textId="77777777" w:rsidTr="00767BE4">
        <w:trPr>
          <w:trHeight w:val="796"/>
        </w:trPr>
        <w:tc>
          <w:tcPr>
            <w:tcW w:w="2547" w:type="dxa"/>
          </w:tcPr>
          <w:p w14:paraId="170ED69C" w14:textId="5753ACA4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Previously known as (if applicable)</w:t>
            </w:r>
          </w:p>
        </w:tc>
        <w:sdt>
          <w:sdtPr>
            <w:alias w:val="Type your previous name here"/>
            <w:tag w:val="Type your previous name here"/>
            <w:id w:val="713391599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2F4BDA77" w14:textId="4F0B541C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06458BAF" w14:textId="77777777" w:rsidTr="00767BE4">
        <w:trPr>
          <w:trHeight w:val="1122"/>
        </w:trPr>
        <w:tc>
          <w:tcPr>
            <w:tcW w:w="2547" w:type="dxa"/>
          </w:tcPr>
          <w:p w14:paraId="4B648493" w14:textId="22E747E3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Current address</w:t>
            </w:r>
          </w:p>
        </w:tc>
        <w:sdt>
          <w:sdtPr>
            <w:alias w:val="Type your current address here"/>
            <w:tag w:val="Type your current address here"/>
            <w:id w:val="-428582611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6A3ECCD9" w14:textId="37551640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55CE1EFD" w14:textId="77777777" w:rsidTr="00767BE4">
        <w:trPr>
          <w:trHeight w:val="1123"/>
        </w:trPr>
        <w:tc>
          <w:tcPr>
            <w:tcW w:w="2547" w:type="dxa"/>
          </w:tcPr>
          <w:p w14:paraId="350C6CCD" w14:textId="248B5FCA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Prior address</w:t>
            </w:r>
          </w:p>
        </w:tc>
        <w:sdt>
          <w:sdtPr>
            <w:alias w:val="Type your previous address here"/>
            <w:tag w:val="Type your previous address here"/>
            <w:id w:val="442124537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38B6BF1A" w14:textId="6E9357EE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2B0A261B" w14:textId="77777777" w:rsidTr="00767BE4">
        <w:trPr>
          <w:trHeight w:val="410"/>
        </w:trPr>
        <w:tc>
          <w:tcPr>
            <w:tcW w:w="2547" w:type="dxa"/>
          </w:tcPr>
          <w:p w14:paraId="5F87A1E1" w14:textId="392D1538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Contact phone no</w:t>
            </w:r>
          </w:p>
        </w:tc>
        <w:sdt>
          <w:sdtPr>
            <w:alias w:val="Type your contact number here"/>
            <w:tag w:val="Type your contact number here"/>
            <w:id w:val="-682363806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715A2A00" w14:textId="5EB22C91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57E4" w14:paraId="5D2BAA94" w14:textId="77777777" w:rsidTr="00767BE4">
        <w:trPr>
          <w:trHeight w:val="416"/>
        </w:trPr>
        <w:tc>
          <w:tcPr>
            <w:tcW w:w="2547" w:type="dxa"/>
          </w:tcPr>
          <w:p w14:paraId="3F64A70F" w14:textId="172BA24A" w:rsidR="008257E4" w:rsidRPr="00767BE4" w:rsidRDefault="008257E4" w:rsidP="008257E4">
            <w:pPr>
              <w:rPr>
                <w:b/>
                <w:bCs/>
              </w:rPr>
            </w:pPr>
            <w:r w:rsidRPr="00767BE4">
              <w:rPr>
                <w:b/>
                <w:bCs/>
              </w:rPr>
              <w:t>Contact email address</w:t>
            </w:r>
          </w:p>
        </w:tc>
        <w:sdt>
          <w:sdtPr>
            <w:alias w:val="Type your email address here"/>
            <w:tag w:val="Type your email address here"/>
            <w:id w:val="-759135104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1369CEB5" w14:textId="4355F1F3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C611605" w14:textId="63F9B6D5" w:rsidR="008257E4" w:rsidRDefault="008257E4" w:rsidP="008257E4"/>
    <w:p w14:paraId="7DE7F4D3" w14:textId="46A82EA0" w:rsidR="008257E4" w:rsidRDefault="008257E4" w:rsidP="008257E4"/>
    <w:p w14:paraId="3D118039" w14:textId="19104DDF" w:rsidR="008257E4" w:rsidRPr="003A4FF9" w:rsidRDefault="008257E4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2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Your relationship with Setanta College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3F55FF" w14:paraId="35DC8073" w14:textId="77777777" w:rsidTr="00071461">
        <w:trPr>
          <w:trHeight w:val="2801"/>
        </w:trPr>
        <w:tc>
          <w:tcPr>
            <w:tcW w:w="9016" w:type="dxa"/>
          </w:tcPr>
          <w:p w14:paraId="67C4D0CF" w14:textId="3818045A" w:rsidR="003F55FF" w:rsidRPr="00552B11" w:rsidRDefault="003F55FF" w:rsidP="008257E4">
            <w:pPr>
              <w:rPr>
                <w:b/>
                <w:bCs/>
              </w:rPr>
            </w:pPr>
            <w:r w:rsidRPr="00552B11">
              <w:rPr>
                <w:b/>
                <w:bCs/>
              </w:rPr>
              <w:t>Please describe, in as much detail as possible and where known, the nature of your relationship with the</w:t>
            </w:r>
            <w:r w:rsidR="00552B11" w:rsidRPr="00552B11">
              <w:rPr>
                <w:b/>
                <w:bCs/>
              </w:rPr>
              <w:t xml:space="preserve"> college</w:t>
            </w:r>
            <w:r w:rsidRPr="00552B11">
              <w:rPr>
                <w:b/>
                <w:bCs/>
              </w:rPr>
              <w:t xml:space="preserve">. </w:t>
            </w:r>
          </w:p>
          <w:p w14:paraId="75D0718D" w14:textId="77777777" w:rsidR="003F55FF" w:rsidRDefault="003F55FF" w:rsidP="008257E4"/>
          <w:p w14:paraId="371DA459" w14:textId="77777777" w:rsidR="003F55FF" w:rsidRPr="00D410A4" w:rsidRDefault="003F55FF" w:rsidP="008257E4">
            <w:p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Relevant points may be: </w:t>
            </w:r>
          </w:p>
          <w:p w14:paraId="5941D27A" w14:textId="35F1B68C" w:rsidR="003F55FF" w:rsidRPr="00D410A4" w:rsidRDefault="003F55FF" w:rsidP="002F3CDF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Whether you are, or were, a member of staff or a student of the </w:t>
            </w:r>
            <w:r w:rsidR="00552B11" w:rsidRPr="00D410A4">
              <w:rPr>
                <w:i/>
                <w:iCs/>
                <w:color w:val="FF0000"/>
              </w:rPr>
              <w:t>college</w:t>
            </w:r>
            <w:r w:rsidRPr="00D410A4">
              <w:rPr>
                <w:i/>
                <w:iCs/>
                <w:color w:val="FF0000"/>
              </w:rPr>
              <w:t xml:space="preserve">; </w:t>
            </w:r>
          </w:p>
          <w:p w14:paraId="70C6FFD0" w14:textId="64D8C2D4" w:rsidR="003F55FF" w:rsidRPr="00D410A4" w:rsidRDefault="003F55FF" w:rsidP="002F3CDF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>Staff or student ID number (if applicable);</w:t>
            </w:r>
          </w:p>
          <w:p w14:paraId="7264D76A" w14:textId="12715F7C" w:rsidR="003F55FF" w:rsidRPr="00D410A4" w:rsidRDefault="003F55FF" w:rsidP="002F3CDF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Unit you worked in or the department where you studied: </w:t>
            </w:r>
          </w:p>
          <w:p w14:paraId="55E4AF89" w14:textId="77777777" w:rsidR="00552B11" w:rsidRPr="00D410A4" w:rsidRDefault="003F55FF" w:rsidP="00552B11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If you are neither a current nor a former member of staff or student of the </w:t>
            </w:r>
            <w:r w:rsidR="00286EDD" w:rsidRPr="00D410A4">
              <w:rPr>
                <w:i/>
                <w:iCs/>
                <w:color w:val="FF0000"/>
              </w:rPr>
              <w:t>college</w:t>
            </w:r>
            <w:r w:rsidRPr="00D410A4">
              <w:rPr>
                <w:i/>
                <w:iCs/>
                <w:color w:val="FF0000"/>
              </w:rPr>
              <w:t xml:space="preserve"> please indicate the nature of your relationship with </w:t>
            </w:r>
            <w:r w:rsidR="00286EDD" w:rsidRPr="00D410A4">
              <w:rPr>
                <w:i/>
                <w:iCs/>
                <w:color w:val="FF0000"/>
              </w:rPr>
              <w:t>Setanta College</w:t>
            </w:r>
            <w:r w:rsidRPr="00D410A4">
              <w:rPr>
                <w:i/>
                <w:iCs/>
                <w:color w:val="FF0000"/>
              </w:rPr>
              <w:t xml:space="preserve">. </w:t>
            </w:r>
          </w:p>
          <w:p w14:paraId="5276E282" w14:textId="396CC63D" w:rsidR="003F55FF" w:rsidRPr="00552B11" w:rsidRDefault="003F55FF" w:rsidP="00552B11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C00000"/>
              </w:rPr>
            </w:pPr>
            <w:r w:rsidRPr="00D410A4">
              <w:rPr>
                <w:i/>
                <w:iCs/>
                <w:color w:val="FF0000"/>
              </w:rPr>
              <w:t xml:space="preserve">Beginning and end dates of your relationship with the </w:t>
            </w:r>
            <w:r w:rsidR="00552B11" w:rsidRPr="00D410A4">
              <w:rPr>
                <w:i/>
                <w:iCs/>
                <w:color w:val="FF0000"/>
              </w:rPr>
              <w:t>college</w:t>
            </w:r>
            <w:r w:rsidRPr="00D410A4">
              <w:rPr>
                <w:i/>
                <w:iCs/>
                <w:color w:val="FF0000"/>
              </w:rPr>
              <w:t>.</w:t>
            </w:r>
          </w:p>
        </w:tc>
      </w:tr>
      <w:tr w:rsidR="003F55FF" w14:paraId="006644DC" w14:textId="77777777" w:rsidTr="00071461">
        <w:trPr>
          <w:trHeight w:val="1583"/>
        </w:trPr>
        <w:sdt>
          <w:sdtPr>
            <w:id w:val="19732529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673892D8" w14:textId="77777777" w:rsidR="003F55FF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7EE0EBB" w14:textId="7248B728" w:rsidR="00552B11" w:rsidRPr="003A4FF9" w:rsidRDefault="008257E4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lastRenderedPageBreak/>
        <w:t>3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Details of personal data requested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3F55FF" w14:paraId="67D7AFC8" w14:textId="77777777" w:rsidTr="00767BE4">
        <w:trPr>
          <w:trHeight w:val="2720"/>
        </w:trPr>
        <w:tc>
          <w:tcPr>
            <w:tcW w:w="9016" w:type="dxa"/>
          </w:tcPr>
          <w:p w14:paraId="7278DA69" w14:textId="32E32580" w:rsidR="003F55FF" w:rsidRPr="00552B11" w:rsidRDefault="003F55FF" w:rsidP="008257E4">
            <w:pPr>
              <w:rPr>
                <w:b/>
                <w:bCs/>
              </w:rPr>
            </w:pPr>
            <w:r w:rsidRPr="00552B11">
              <w:rPr>
                <w:b/>
                <w:bCs/>
              </w:rPr>
              <w:t>Please describe, in as much detail as you can, the nature of the personal data requested. It is not sufficient to ask for ’ever</w:t>
            </w:r>
            <w:r w:rsidR="00FF6458">
              <w:rPr>
                <w:b/>
                <w:bCs/>
              </w:rPr>
              <w:t>y</w:t>
            </w:r>
            <w:r w:rsidRPr="00552B11">
              <w:rPr>
                <w:b/>
                <w:bCs/>
              </w:rPr>
              <w:t xml:space="preserve">thing about me’. If your request is too broad or </w:t>
            </w:r>
            <w:r w:rsidR="00552B11" w:rsidRPr="00552B11">
              <w:rPr>
                <w:b/>
                <w:bCs/>
              </w:rPr>
              <w:t>unclear,</w:t>
            </w:r>
            <w:r w:rsidRPr="00552B11">
              <w:rPr>
                <w:b/>
                <w:bCs/>
              </w:rPr>
              <w:t xml:space="preserve"> we may need to ask you to be more specific. </w:t>
            </w:r>
          </w:p>
          <w:p w14:paraId="215FF22C" w14:textId="77777777" w:rsidR="003F55FF" w:rsidRDefault="003F55FF" w:rsidP="008257E4"/>
          <w:p w14:paraId="78DA378E" w14:textId="77777777" w:rsidR="003F55FF" w:rsidRPr="00D410A4" w:rsidRDefault="003F55FF" w:rsidP="008257E4">
            <w:p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Possible points to consider are: </w:t>
            </w:r>
          </w:p>
          <w:p w14:paraId="66923DEA" w14:textId="77777777" w:rsidR="003F55FF" w:rsidRPr="00D410A4" w:rsidRDefault="003F55FF" w:rsidP="00332816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Description of the likely personal data held; </w:t>
            </w:r>
          </w:p>
          <w:p w14:paraId="135E399D" w14:textId="56534CC8" w:rsidR="003F55FF" w:rsidRPr="00D410A4" w:rsidRDefault="003F55FF" w:rsidP="00332816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 xml:space="preserve">Likely location where the records may be held; </w:t>
            </w:r>
          </w:p>
          <w:p w14:paraId="58E8DE90" w14:textId="77777777" w:rsidR="00552B11" w:rsidRPr="00D410A4" w:rsidRDefault="003F55FF" w:rsidP="008257E4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FF0000"/>
              </w:rPr>
            </w:pPr>
            <w:r w:rsidRPr="00D410A4">
              <w:rPr>
                <w:i/>
                <w:iCs/>
                <w:color w:val="FF0000"/>
              </w:rPr>
              <w:t>Any identifying references numbers, codes etc.;</w:t>
            </w:r>
          </w:p>
          <w:p w14:paraId="459E600D" w14:textId="1F98D28F" w:rsidR="003F55FF" w:rsidRPr="00552B11" w:rsidRDefault="003F55FF" w:rsidP="008257E4">
            <w:pPr>
              <w:pStyle w:val="ListParagraph"/>
              <w:numPr>
                <w:ilvl w:val="0"/>
                <w:numId w:val="2"/>
              </w:numPr>
              <w:rPr>
                <w:color w:val="C00000"/>
              </w:rPr>
            </w:pPr>
            <w:r w:rsidRPr="00D410A4">
              <w:rPr>
                <w:i/>
                <w:iCs/>
                <w:color w:val="FF0000"/>
              </w:rPr>
              <w:t xml:space="preserve">Likely dates of when the personal data was created within the </w:t>
            </w:r>
            <w:r w:rsidR="00552B11" w:rsidRPr="00D410A4">
              <w:rPr>
                <w:i/>
                <w:iCs/>
                <w:color w:val="FF0000"/>
              </w:rPr>
              <w:t>college</w:t>
            </w:r>
            <w:r w:rsidRPr="00D410A4">
              <w:rPr>
                <w:i/>
                <w:iCs/>
                <w:color w:val="FF0000"/>
              </w:rPr>
              <w:t>.</w:t>
            </w:r>
          </w:p>
        </w:tc>
      </w:tr>
      <w:tr w:rsidR="003F55FF" w14:paraId="2381135A" w14:textId="77777777" w:rsidTr="00BD03AE">
        <w:trPr>
          <w:trHeight w:val="4040"/>
        </w:trPr>
        <w:sdt>
          <w:sdtPr>
            <w:id w:val="-163169803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765B3159" w14:textId="238FD2CF" w:rsidR="003F55FF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D78ADCF" w14:textId="708A8B81" w:rsidR="008257E4" w:rsidRDefault="008257E4" w:rsidP="008257E4"/>
    <w:p w14:paraId="5C57A46E" w14:textId="77777777" w:rsidR="00332816" w:rsidRDefault="00332816" w:rsidP="008257E4"/>
    <w:p w14:paraId="0E16CC20" w14:textId="10E729C1" w:rsidR="00332816" w:rsidRPr="003A4FF9" w:rsidRDefault="00332816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4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Identification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332816" w14:paraId="389E3D35" w14:textId="77777777" w:rsidTr="00767BE4">
        <w:trPr>
          <w:trHeight w:val="3447"/>
        </w:trPr>
        <w:tc>
          <w:tcPr>
            <w:tcW w:w="9016" w:type="dxa"/>
          </w:tcPr>
          <w:p w14:paraId="11A954E4" w14:textId="50D6EF8E" w:rsidR="00332816" w:rsidRPr="00BD03AE" w:rsidRDefault="00332816" w:rsidP="008257E4">
            <w:pPr>
              <w:rPr>
                <w:b/>
                <w:bCs/>
              </w:rPr>
            </w:pPr>
            <w:r w:rsidRPr="00BD03AE">
              <w:rPr>
                <w:b/>
                <w:bCs/>
              </w:rPr>
              <w:t xml:space="preserve">In order to process your application in accordance with best practice and the </w:t>
            </w:r>
            <w:r w:rsidR="00BD03AE" w:rsidRPr="00BD03AE">
              <w:rPr>
                <w:b/>
                <w:bCs/>
              </w:rPr>
              <w:t>college</w:t>
            </w:r>
            <w:r w:rsidRPr="00BD03AE">
              <w:rPr>
                <w:b/>
                <w:bCs/>
              </w:rPr>
              <w:t xml:space="preserve">’s own internal procedures it is necessary for you to provide proof of your identity. At least two forms of identification, selected from the list below, must accompany this application form. </w:t>
            </w:r>
          </w:p>
          <w:p w14:paraId="774AB6E7" w14:textId="77777777" w:rsidR="003A4FF9" w:rsidRDefault="003A4FF9" w:rsidP="008257E4"/>
          <w:p w14:paraId="7F182456" w14:textId="177CEB48" w:rsidR="00332816" w:rsidRDefault="00332816" w:rsidP="003A4FF9">
            <w:pPr>
              <w:pStyle w:val="ListParagraph"/>
              <w:numPr>
                <w:ilvl w:val="0"/>
                <w:numId w:val="3"/>
              </w:numPr>
            </w:pPr>
            <w:r w:rsidRPr="00332816">
              <w:t xml:space="preserve">A recent utility bill (must be less than 6 months old at the time of application) </w:t>
            </w:r>
          </w:p>
          <w:p w14:paraId="45A56C3B" w14:textId="2E5AEB78" w:rsidR="00332816" w:rsidRDefault="00332816" w:rsidP="003A4FF9">
            <w:pPr>
              <w:pStyle w:val="ListParagraph"/>
              <w:numPr>
                <w:ilvl w:val="0"/>
                <w:numId w:val="3"/>
              </w:numPr>
            </w:pPr>
            <w:r w:rsidRPr="00332816">
              <w:t xml:space="preserve">Passport (page with your signature) </w:t>
            </w:r>
          </w:p>
          <w:p w14:paraId="06F7CC9B" w14:textId="654A3671" w:rsidR="00332816" w:rsidRDefault="00332816" w:rsidP="00BD03AE">
            <w:pPr>
              <w:pStyle w:val="ListParagraph"/>
              <w:numPr>
                <w:ilvl w:val="0"/>
                <w:numId w:val="3"/>
              </w:numPr>
            </w:pPr>
            <w:r w:rsidRPr="00332816">
              <w:t xml:space="preserve">Driving Licence (page with your signature) </w:t>
            </w:r>
          </w:p>
          <w:p w14:paraId="6C741FF6" w14:textId="3D28A2AB" w:rsidR="00332816" w:rsidRDefault="00BD03AE" w:rsidP="003A4FF9">
            <w:pPr>
              <w:pStyle w:val="ListParagraph"/>
              <w:numPr>
                <w:ilvl w:val="0"/>
                <w:numId w:val="3"/>
              </w:numPr>
            </w:pPr>
            <w:r>
              <w:t>College</w:t>
            </w:r>
            <w:r w:rsidR="00332816" w:rsidRPr="00332816">
              <w:t xml:space="preserve"> Student ID Card </w:t>
            </w:r>
          </w:p>
          <w:p w14:paraId="65CCD668" w14:textId="77777777" w:rsidR="00332816" w:rsidRDefault="00332816" w:rsidP="008257E4"/>
          <w:p w14:paraId="3934C60A" w14:textId="198691F1" w:rsidR="00332816" w:rsidRPr="00552B11" w:rsidRDefault="00332816" w:rsidP="008257E4">
            <w:pPr>
              <w:rPr>
                <w:i/>
                <w:iCs/>
              </w:rPr>
            </w:pPr>
            <w:r w:rsidRPr="00D410A4">
              <w:rPr>
                <w:i/>
                <w:iCs/>
                <w:color w:val="FF0000"/>
              </w:rPr>
              <w:t>Please note that copies of any two of the above items will, in the majority of cases, suffice. However</w:t>
            </w:r>
            <w:r w:rsidR="00552B11" w:rsidRPr="00D410A4">
              <w:rPr>
                <w:i/>
                <w:iCs/>
                <w:color w:val="FF0000"/>
              </w:rPr>
              <w:t>,</w:t>
            </w:r>
            <w:r w:rsidRPr="00D410A4">
              <w:rPr>
                <w:i/>
                <w:iCs/>
                <w:color w:val="FF0000"/>
              </w:rPr>
              <w:t xml:space="preserve"> the </w:t>
            </w:r>
            <w:r w:rsidR="00BD03AE" w:rsidRPr="00D410A4">
              <w:rPr>
                <w:i/>
                <w:iCs/>
                <w:color w:val="FF0000"/>
              </w:rPr>
              <w:t>college</w:t>
            </w:r>
            <w:r w:rsidRPr="00D410A4">
              <w:rPr>
                <w:i/>
                <w:iCs/>
                <w:color w:val="FF0000"/>
              </w:rPr>
              <w:t xml:space="preserve"> reserves the right to request original documents where deemed necessary by the Data Protection Office.</w:t>
            </w:r>
          </w:p>
        </w:tc>
      </w:tr>
    </w:tbl>
    <w:p w14:paraId="60C829F8" w14:textId="7E4A346F" w:rsidR="00332816" w:rsidRDefault="00332816" w:rsidP="008257E4"/>
    <w:p w14:paraId="7FCA92A9" w14:textId="196965D7" w:rsidR="00332816" w:rsidRDefault="00332816" w:rsidP="008257E4"/>
    <w:p w14:paraId="0D563A2B" w14:textId="77777777" w:rsidR="003F55FF" w:rsidRDefault="003F55FF" w:rsidP="008257E4"/>
    <w:p w14:paraId="0B4D76D9" w14:textId="1F2108EB" w:rsidR="00332816" w:rsidRPr="003A4FF9" w:rsidRDefault="00332816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lastRenderedPageBreak/>
        <w:t>6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Agent Details (Please complete if applicable)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2830"/>
        <w:gridCol w:w="6186"/>
      </w:tblGrid>
      <w:tr w:rsidR="00332816" w14:paraId="0F016CF4" w14:textId="77777777" w:rsidTr="002F3CDF">
        <w:trPr>
          <w:trHeight w:val="819"/>
        </w:trPr>
        <w:tc>
          <w:tcPr>
            <w:tcW w:w="9016" w:type="dxa"/>
            <w:gridSpan w:val="2"/>
          </w:tcPr>
          <w:p w14:paraId="06B2A8C6" w14:textId="5806E323" w:rsidR="00332816" w:rsidRDefault="00332816" w:rsidP="008257E4">
            <w:r w:rsidRPr="00332816">
              <w:t>If you wish to appoint an agent (e.g. a family member, friend, solicitor or barrister) to act on your behalf in connection with your personal data access request please complete this section.</w:t>
            </w:r>
          </w:p>
        </w:tc>
      </w:tr>
      <w:tr w:rsidR="00332816" w14:paraId="48C4AFA3" w14:textId="77777777" w:rsidTr="002F3CDF">
        <w:trPr>
          <w:trHeight w:val="845"/>
        </w:trPr>
        <w:tc>
          <w:tcPr>
            <w:tcW w:w="9016" w:type="dxa"/>
            <w:gridSpan w:val="2"/>
          </w:tcPr>
          <w:p w14:paraId="36392171" w14:textId="5D6679F6" w:rsidR="00332816" w:rsidRDefault="00332816" w:rsidP="008257E4">
            <w:r w:rsidRPr="00332816">
              <w:t>I confirm that I wish to appoint the individual named below to act on my behalf in relation to the personal data access request which is the subject of this form.</w:t>
            </w:r>
          </w:p>
        </w:tc>
      </w:tr>
      <w:tr w:rsidR="00332816" w14:paraId="7B57424C" w14:textId="77777777" w:rsidTr="00BD03AE">
        <w:trPr>
          <w:trHeight w:val="417"/>
        </w:trPr>
        <w:tc>
          <w:tcPr>
            <w:tcW w:w="2830" w:type="dxa"/>
          </w:tcPr>
          <w:p w14:paraId="4861D977" w14:textId="732ED8C3" w:rsidR="00332816" w:rsidRPr="002F3CDF" w:rsidRDefault="00332816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Agents Name</w:t>
            </w:r>
          </w:p>
        </w:tc>
        <w:sdt>
          <w:sdtPr>
            <w:alias w:val="Type agents name here"/>
            <w:tag w:val="Type agents name here"/>
            <w:id w:val="-2117202326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CE07E39" w14:textId="1BD2A81E" w:rsidR="00332816" w:rsidRDefault="002F3CDF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32816" w14:paraId="74022CD4" w14:textId="77777777" w:rsidTr="00BD03AE">
        <w:trPr>
          <w:trHeight w:val="1265"/>
        </w:trPr>
        <w:tc>
          <w:tcPr>
            <w:tcW w:w="2830" w:type="dxa"/>
          </w:tcPr>
          <w:p w14:paraId="3C92D3E9" w14:textId="673EA9C6" w:rsidR="00332816" w:rsidRPr="002F3CDF" w:rsidRDefault="00332816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Agents Address</w:t>
            </w:r>
          </w:p>
        </w:tc>
        <w:sdt>
          <w:sdtPr>
            <w:alias w:val="Type agents address here"/>
            <w:tag w:val="Type agents address here"/>
            <w:id w:val="496150911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7D8675C" w14:textId="683257BD" w:rsidR="00332816" w:rsidRDefault="002F3CDF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32816" w14:paraId="5C3A6D61" w14:textId="77777777" w:rsidTr="00BD03AE">
        <w:trPr>
          <w:trHeight w:val="401"/>
        </w:trPr>
        <w:tc>
          <w:tcPr>
            <w:tcW w:w="2830" w:type="dxa"/>
          </w:tcPr>
          <w:p w14:paraId="127EBD40" w14:textId="6A03F15C" w:rsidR="00332816" w:rsidRPr="002F3CDF" w:rsidRDefault="00332816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Agents Contact Phone No.</w:t>
            </w:r>
          </w:p>
        </w:tc>
        <w:sdt>
          <w:sdtPr>
            <w:alias w:val="Type agents phone number here"/>
            <w:tag w:val="Type agents phone number here"/>
            <w:id w:val="1424608969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232EFA06" w14:textId="35E693BD" w:rsidR="00332816" w:rsidRDefault="002F3CDF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32816" w14:paraId="2EBFCA8C" w14:textId="77777777" w:rsidTr="00BD03AE">
        <w:trPr>
          <w:trHeight w:val="421"/>
        </w:trPr>
        <w:tc>
          <w:tcPr>
            <w:tcW w:w="2830" w:type="dxa"/>
          </w:tcPr>
          <w:p w14:paraId="4882FABA" w14:textId="344F4DDC" w:rsidR="00332816" w:rsidRPr="002F3CDF" w:rsidRDefault="00332816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Agents Email Address</w:t>
            </w:r>
          </w:p>
        </w:tc>
        <w:sdt>
          <w:sdtPr>
            <w:alias w:val="Type agents email address here"/>
            <w:tag w:val="Type agents email address here"/>
            <w:id w:val="-65398971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63D99F43" w14:textId="0329ED53" w:rsidR="00332816" w:rsidRDefault="002F3CDF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32816" w14:paraId="02254F35" w14:textId="77777777" w:rsidTr="00BD03AE">
        <w:trPr>
          <w:trHeight w:val="413"/>
        </w:trPr>
        <w:tc>
          <w:tcPr>
            <w:tcW w:w="2830" w:type="dxa"/>
          </w:tcPr>
          <w:p w14:paraId="0ECA2458" w14:textId="616AB8ED" w:rsidR="00332816" w:rsidRPr="002F3CDF" w:rsidRDefault="00332816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Relationship of agent to me</w:t>
            </w:r>
          </w:p>
        </w:tc>
        <w:sdt>
          <w:sdtPr>
            <w:alias w:val="Type your agents relationship to you here"/>
            <w:tag w:val="Type your agents relationship to you here"/>
            <w:id w:val="260960027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186" w:type="dxa"/>
              </w:tcPr>
              <w:p w14:paraId="7BE10261" w14:textId="23E6BB6C" w:rsidR="00332816" w:rsidRDefault="002F3CDF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B75F507" w14:textId="71C54F55" w:rsidR="00332816" w:rsidRDefault="00332816" w:rsidP="008257E4"/>
    <w:p w14:paraId="39816764" w14:textId="34683661" w:rsidR="00332816" w:rsidRDefault="00332816" w:rsidP="008257E4"/>
    <w:p w14:paraId="1CFAF2EB" w14:textId="0721D391" w:rsidR="00332816" w:rsidRPr="003A4FF9" w:rsidRDefault="00332816" w:rsidP="008257E4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t>7</w:t>
      </w:r>
      <w:r w:rsidR="00A97BCC">
        <w:rPr>
          <w:b/>
          <w:bCs/>
          <w:color w:val="4472C4" w:themeColor="accent1"/>
          <w:sz w:val="28"/>
          <w:szCs w:val="28"/>
        </w:rPr>
        <w:tab/>
      </w:r>
      <w:r w:rsidRPr="003A4FF9">
        <w:rPr>
          <w:b/>
          <w:bCs/>
          <w:color w:val="4472C4" w:themeColor="accent1"/>
          <w:sz w:val="28"/>
          <w:szCs w:val="28"/>
        </w:rPr>
        <w:t>Declaration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1271"/>
        <w:gridCol w:w="7745"/>
      </w:tblGrid>
      <w:tr w:rsidR="00332816" w14:paraId="66475069" w14:textId="77777777" w:rsidTr="002F3CDF">
        <w:trPr>
          <w:trHeight w:val="1331"/>
        </w:trPr>
        <w:tc>
          <w:tcPr>
            <w:tcW w:w="9016" w:type="dxa"/>
            <w:gridSpan w:val="2"/>
          </w:tcPr>
          <w:p w14:paraId="46B34412" w14:textId="7385E6B5" w:rsidR="00332816" w:rsidRDefault="00332816" w:rsidP="008257E4">
            <w:r w:rsidRPr="00332816">
              <w:t xml:space="preserve">I confirm that I am the data subject named in section 1 above. In accordance with the Irish Data Protection Acts of 1988 and 2003 I request a copy of the personal data held on me by </w:t>
            </w:r>
            <w:r w:rsidR="003F55FF">
              <w:t>Setanta College</w:t>
            </w:r>
            <w:r w:rsidRPr="00332816">
              <w:t>. I also confirm that the details set out by me on this application form are, to the best of my knowledge, true and accurate.</w:t>
            </w:r>
          </w:p>
        </w:tc>
      </w:tr>
      <w:tr w:rsidR="00332816" w14:paraId="5D9B50E3" w14:textId="77777777" w:rsidTr="002F3CDF">
        <w:trPr>
          <w:trHeight w:val="870"/>
        </w:trPr>
        <w:tc>
          <w:tcPr>
            <w:tcW w:w="1271" w:type="dxa"/>
          </w:tcPr>
          <w:p w14:paraId="58E4BF3C" w14:textId="152AAE37" w:rsidR="00332816" w:rsidRPr="002F3CDF" w:rsidRDefault="003A4FF9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Signed</w:t>
            </w:r>
          </w:p>
        </w:tc>
        <w:tc>
          <w:tcPr>
            <w:tcW w:w="7745" w:type="dxa"/>
          </w:tcPr>
          <w:p w14:paraId="5A893AA2" w14:textId="77777777" w:rsidR="00332816" w:rsidRDefault="00332816" w:rsidP="008257E4"/>
        </w:tc>
      </w:tr>
      <w:tr w:rsidR="00332816" w14:paraId="2ED4C2C6" w14:textId="77777777" w:rsidTr="002F3CDF">
        <w:trPr>
          <w:trHeight w:val="407"/>
        </w:trPr>
        <w:tc>
          <w:tcPr>
            <w:tcW w:w="1271" w:type="dxa"/>
          </w:tcPr>
          <w:p w14:paraId="2A7AEDDB" w14:textId="216A335F" w:rsidR="00332816" w:rsidRPr="002F3CDF" w:rsidRDefault="003A4FF9" w:rsidP="008257E4">
            <w:pPr>
              <w:rPr>
                <w:b/>
                <w:bCs/>
              </w:rPr>
            </w:pPr>
            <w:r w:rsidRPr="002F3CDF">
              <w:rPr>
                <w:b/>
                <w:bCs/>
              </w:rPr>
              <w:t>Date</w:t>
            </w:r>
          </w:p>
        </w:tc>
        <w:tc>
          <w:tcPr>
            <w:tcW w:w="7745" w:type="dxa"/>
          </w:tcPr>
          <w:p w14:paraId="4903B8C9" w14:textId="77777777" w:rsidR="00332816" w:rsidRDefault="00332816" w:rsidP="008257E4"/>
        </w:tc>
      </w:tr>
    </w:tbl>
    <w:p w14:paraId="0734F041" w14:textId="5DF33EF8" w:rsidR="00332816" w:rsidRDefault="00332816" w:rsidP="008257E4"/>
    <w:p w14:paraId="6FFC04B7" w14:textId="29E98C8B" w:rsidR="003A4FF9" w:rsidRPr="00BD03AE" w:rsidRDefault="003A4FF9" w:rsidP="003A4FF9">
      <w:pPr>
        <w:rPr>
          <w:b/>
          <w:bCs/>
          <w:sz w:val="24"/>
          <w:szCs w:val="24"/>
        </w:rPr>
      </w:pPr>
      <w:r w:rsidRPr="00BD03AE">
        <w:rPr>
          <w:b/>
          <w:bCs/>
          <w:sz w:val="24"/>
          <w:szCs w:val="24"/>
        </w:rPr>
        <w:t>Post Completed Application Form (with ID) to:</w:t>
      </w:r>
    </w:p>
    <w:p w14:paraId="324DD60B" w14:textId="77777777" w:rsidR="003A4FF9" w:rsidRDefault="003A4FF9" w:rsidP="003A4FF9">
      <w:r>
        <w:t>Data Protection Office</w:t>
      </w:r>
    </w:p>
    <w:p w14:paraId="36604CAC" w14:textId="2C7126F2" w:rsidR="003A4FF9" w:rsidRDefault="00071461" w:rsidP="003A4FF9">
      <w:r>
        <w:t>Setanta College</w:t>
      </w:r>
    </w:p>
    <w:p w14:paraId="276A441E" w14:textId="41BA0C81" w:rsidR="003A4FF9" w:rsidRDefault="00071461" w:rsidP="003A4FF9">
      <w:r>
        <w:t>Thurles Enterprise Cent</w:t>
      </w:r>
    </w:p>
    <w:p w14:paraId="32C40060" w14:textId="3B180893" w:rsidR="003A4FF9" w:rsidRDefault="00071461" w:rsidP="003A4FF9">
      <w:r>
        <w:t>Jimmy Doyle rd.</w:t>
      </w:r>
    </w:p>
    <w:p w14:paraId="482FB507" w14:textId="339C9939" w:rsidR="00071461" w:rsidRDefault="00071461" w:rsidP="003A4FF9">
      <w:r>
        <w:t>Thurles</w:t>
      </w:r>
    </w:p>
    <w:p w14:paraId="57C39086" w14:textId="4BE27B28" w:rsidR="003A4FF9" w:rsidRDefault="00071461" w:rsidP="003A4FF9">
      <w:r>
        <w:t>Tipperary</w:t>
      </w:r>
    </w:p>
    <w:p w14:paraId="4FDC4CC0" w14:textId="528BB75F" w:rsidR="00A97BCC" w:rsidRPr="00A97BCC" w:rsidRDefault="00A97BCC" w:rsidP="003A4FF9">
      <w:pPr>
        <w:rPr>
          <w:b/>
          <w:bCs/>
          <w:color w:val="4472C4" w:themeColor="accent1"/>
          <w:sz w:val="28"/>
          <w:szCs w:val="28"/>
        </w:rPr>
      </w:pPr>
      <w:r w:rsidRPr="003A4FF9">
        <w:rPr>
          <w:b/>
          <w:bCs/>
          <w:color w:val="4472C4" w:themeColor="accent1"/>
          <w:sz w:val="28"/>
          <w:szCs w:val="28"/>
        </w:rPr>
        <w:lastRenderedPageBreak/>
        <w:t>7</w:t>
      </w:r>
      <w:r>
        <w:rPr>
          <w:b/>
          <w:bCs/>
          <w:color w:val="4472C4" w:themeColor="accent1"/>
          <w:sz w:val="28"/>
          <w:szCs w:val="28"/>
        </w:rPr>
        <w:tab/>
        <w:t>(Office use only)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2972"/>
        <w:gridCol w:w="6044"/>
      </w:tblGrid>
      <w:tr w:rsidR="003A4FF9" w14:paraId="5DF7A1EB" w14:textId="77777777" w:rsidTr="002F3CDF">
        <w:trPr>
          <w:trHeight w:val="411"/>
        </w:trPr>
        <w:tc>
          <w:tcPr>
            <w:tcW w:w="2972" w:type="dxa"/>
          </w:tcPr>
          <w:p w14:paraId="646CCC5F" w14:textId="7C2DB37A" w:rsidR="003A4FF9" w:rsidRPr="00A97BCC" w:rsidRDefault="003A4FF9" w:rsidP="008257E4">
            <w:pPr>
              <w:rPr>
                <w:b/>
                <w:bCs/>
              </w:rPr>
            </w:pPr>
            <w:r w:rsidRPr="00A97BCC">
              <w:rPr>
                <w:b/>
                <w:bCs/>
              </w:rPr>
              <w:t>Request ref no.</w:t>
            </w:r>
          </w:p>
        </w:tc>
        <w:sdt>
          <w:sdtPr>
            <w:alias w:val="Type request ref no here"/>
            <w:tag w:val="Type request ref no here"/>
            <w:id w:val="-2128767603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044" w:type="dxa"/>
              </w:tcPr>
              <w:p w14:paraId="3CE951E5" w14:textId="48BC5514" w:rsidR="003A4FF9" w:rsidRDefault="00A97BCC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4FF9" w14:paraId="7CBACE85" w14:textId="77777777" w:rsidTr="002F3CDF">
        <w:trPr>
          <w:trHeight w:val="417"/>
        </w:trPr>
        <w:tc>
          <w:tcPr>
            <w:tcW w:w="2972" w:type="dxa"/>
          </w:tcPr>
          <w:p w14:paraId="000BAB83" w14:textId="6C78CD7A" w:rsidR="003A4FF9" w:rsidRPr="00A97BCC" w:rsidRDefault="003A4FF9" w:rsidP="008257E4">
            <w:pPr>
              <w:rPr>
                <w:b/>
                <w:bCs/>
              </w:rPr>
            </w:pPr>
            <w:r w:rsidRPr="00A97BCC">
              <w:rPr>
                <w:b/>
                <w:bCs/>
              </w:rPr>
              <w:t>Date request received</w:t>
            </w:r>
          </w:p>
        </w:tc>
        <w:sdt>
          <w:sdtPr>
            <w:alias w:val="Type the date the request was received here"/>
            <w:tag w:val="Type the date the request was received here"/>
            <w:id w:val="97370657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044" w:type="dxa"/>
              </w:tcPr>
              <w:p w14:paraId="5ABF6CB9" w14:textId="6A1F358F" w:rsidR="003A4FF9" w:rsidRDefault="00A97BCC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4FF9" w14:paraId="3D749D63" w14:textId="77777777" w:rsidTr="002F3CDF">
        <w:trPr>
          <w:trHeight w:val="423"/>
        </w:trPr>
        <w:tc>
          <w:tcPr>
            <w:tcW w:w="2972" w:type="dxa"/>
          </w:tcPr>
          <w:p w14:paraId="2591BF93" w14:textId="2573717F" w:rsidR="003A4FF9" w:rsidRPr="00A97BCC" w:rsidRDefault="003A4FF9" w:rsidP="008257E4">
            <w:pPr>
              <w:rPr>
                <w:b/>
                <w:bCs/>
              </w:rPr>
            </w:pPr>
            <w:r w:rsidRPr="00A97BCC">
              <w:rPr>
                <w:b/>
                <w:bCs/>
              </w:rPr>
              <w:t>Proof of Identity provided</w:t>
            </w:r>
          </w:p>
        </w:tc>
        <w:sdt>
          <w:sdtPr>
            <w:alias w:val="Type rather or not proof of identity was provided here"/>
            <w:tag w:val="Type rather or not proof of identity was provided here"/>
            <w:id w:val="-936909709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044" w:type="dxa"/>
              </w:tcPr>
              <w:p w14:paraId="636F3C99" w14:textId="419D9FDC" w:rsidR="003A4FF9" w:rsidRDefault="00A97BCC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4FF9" w14:paraId="654A27AD" w14:textId="77777777" w:rsidTr="002F3CDF">
        <w:trPr>
          <w:trHeight w:val="414"/>
        </w:trPr>
        <w:tc>
          <w:tcPr>
            <w:tcW w:w="2972" w:type="dxa"/>
          </w:tcPr>
          <w:p w14:paraId="3DC6B6B5" w14:textId="7021605E" w:rsidR="003A4FF9" w:rsidRPr="00A97BCC" w:rsidRDefault="003A4FF9" w:rsidP="008257E4">
            <w:pPr>
              <w:rPr>
                <w:b/>
                <w:bCs/>
              </w:rPr>
            </w:pPr>
            <w:r w:rsidRPr="00A97BCC">
              <w:rPr>
                <w:b/>
                <w:bCs/>
              </w:rPr>
              <w:t>Payment provided</w:t>
            </w:r>
          </w:p>
        </w:tc>
        <w:sdt>
          <w:sdtPr>
            <w:alias w:val="Was payment provided"/>
            <w:tag w:val="Was payment provided"/>
            <w:id w:val="-696465284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044" w:type="dxa"/>
              </w:tcPr>
              <w:p w14:paraId="0B5C0C22" w14:textId="5A24E0E8" w:rsidR="003A4FF9" w:rsidRDefault="00A97BCC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4FF9" w14:paraId="7CE10255" w14:textId="77777777" w:rsidTr="002F3CDF">
        <w:trPr>
          <w:trHeight w:val="1966"/>
        </w:trPr>
        <w:tc>
          <w:tcPr>
            <w:tcW w:w="2972" w:type="dxa"/>
          </w:tcPr>
          <w:p w14:paraId="68E101F2" w14:textId="05109692" w:rsidR="003A4FF9" w:rsidRPr="00A97BCC" w:rsidRDefault="003A4FF9" w:rsidP="008257E4">
            <w:pPr>
              <w:rPr>
                <w:b/>
                <w:bCs/>
              </w:rPr>
            </w:pPr>
            <w:r w:rsidRPr="00A97BCC">
              <w:rPr>
                <w:b/>
                <w:bCs/>
              </w:rPr>
              <w:t>Any other relevant comments</w:t>
            </w:r>
          </w:p>
        </w:tc>
        <w:sdt>
          <w:sdtPr>
            <w:alias w:val="Type any other comments here"/>
            <w:tag w:val="Type any other comments here"/>
            <w:id w:val="937026069"/>
            <w:lock w:val="sdtLocked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044" w:type="dxa"/>
              </w:tcPr>
              <w:p w14:paraId="1B14828C" w14:textId="4FFF9005" w:rsidR="003A4FF9" w:rsidRDefault="00A97BCC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E12F1E2" w14:textId="27D63462" w:rsidR="003A4FF9" w:rsidRDefault="003A4FF9" w:rsidP="008257E4"/>
    <w:p w14:paraId="5FA45FCD" w14:textId="77777777" w:rsidR="003A4FF9" w:rsidRDefault="003A4FF9" w:rsidP="008257E4"/>
    <w:sectPr w:rsidR="003A4FF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0B7CC" w14:textId="77777777" w:rsidR="008503E2" w:rsidRDefault="008503E2" w:rsidP="00071461">
      <w:pPr>
        <w:spacing w:after="0" w:line="240" w:lineRule="auto"/>
      </w:pPr>
      <w:r>
        <w:separator/>
      </w:r>
    </w:p>
  </w:endnote>
  <w:endnote w:type="continuationSeparator" w:id="0">
    <w:p w14:paraId="3796EA23" w14:textId="77777777" w:rsidR="008503E2" w:rsidRDefault="008503E2" w:rsidP="00071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01522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DFB8EDF" w14:textId="4D19529E" w:rsidR="00071461" w:rsidRDefault="0007146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EDAAC" w14:textId="77777777" w:rsidR="00071461" w:rsidRDefault="00071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651A2" w14:textId="77777777" w:rsidR="008503E2" w:rsidRDefault="008503E2" w:rsidP="00071461">
      <w:pPr>
        <w:spacing w:after="0" w:line="240" w:lineRule="auto"/>
      </w:pPr>
      <w:r>
        <w:separator/>
      </w:r>
    </w:p>
  </w:footnote>
  <w:footnote w:type="continuationSeparator" w:id="0">
    <w:p w14:paraId="41AA6FC1" w14:textId="77777777" w:rsidR="008503E2" w:rsidRDefault="008503E2" w:rsidP="00071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12855"/>
    <w:multiLevelType w:val="hybridMultilevel"/>
    <w:tmpl w:val="F3CEB9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31E9"/>
    <w:multiLevelType w:val="hybridMultilevel"/>
    <w:tmpl w:val="0214F1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277E0"/>
    <w:multiLevelType w:val="hybridMultilevel"/>
    <w:tmpl w:val="3B3A7A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910D7"/>
    <w:multiLevelType w:val="hybridMultilevel"/>
    <w:tmpl w:val="551C6A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3X0QqwLpTLeSa+hA+wuZP/p3d5I2pLJ2zuZd3sMDSD6S07KZEtq4m/TKM5C75O67pTy4a6snoNcrwcswYjUH/w==" w:salt="Ph+PJNE50oBbTiXhB9rvX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0NDY2MTSwMDQwNzZT0lEKTi0uzszPAykwrAUAjJBLIiwAAAA="/>
  </w:docVars>
  <w:rsids>
    <w:rsidRoot w:val="008257E4"/>
    <w:rsid w:val="00071461"/>
    <w:rsid w:val="00074906"/>
    <w:rsid w:val="00253C62"/>
    <w:rsid w:val="00286EDD"/>
    <w:rsid w:val="002F3CDF"/>
    <w:rsid w:val="00332816"/>
    <w:rsid w:val="003A4FF9"/>
    <w:rsid w:val="003C2941"/>
    <w:rsid w:val="003F07B3"/>
    <w:rsid w:val="003F55FF"/>
    <w:rsid w:val="00466DEE"/>
    <w:rsid w:val="00552B11"/>
    <w:rsid w:val="00767BE4"/>
    <w:rsid w:val="008257E4"/>
    <w:rsid w:val="008503E2"/>
    <w:rsid w:val="00A97BCC"/>
    <w:rsid w:val="00BD03AE"/>
    <w:rsid w:val="00D410A4"/>
    <w:rsid w:val="00EA1510"/>
    <w:rsid w:val="00ED7970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BD82"/>
  <w15:chartTrackingRefBased/>
  <w15:docId w15:val="{C9259CE8-B629-4614-8D2B-CF1717F5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57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25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281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6ED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461"/>
  </w:style>
  <w:style w:type="paragraph" w:styleId="Footer">
    <w:name w:val="footer"/>
    <w:basedOn w:val="Normal"/>
    <w:link w:val="Foot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826CB-6388-4E4C-A480-22EB78BFD6C8}"/>
      </w:docPartPr>
      <w:docPartBody>
        <w:p w:rsidR="000401F9" w:rsidRDefault="00511D57">
          <w:r w:rsidRPr="00DF297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D57"/>
    <w:rsid w:val="000401F9"/>
    <w:rsid w:val="00511D57"/>
    <w:rsid w:val="00A04400"/>
    <w:rsid w:val="00C2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1D57"/>
    <w:rPr>
      <w:color w:val="808080"/>
    </w:rPr>
  </w:style>
  <w:style w:type="paragraph" w:customStyle="1" w:styleId="159635AE112549F6800D72C2B6CC41A0">
    <w:name w:val="159635AE112549F6800D72C2B6CC41A0"/>
    <w:rsid w:val="00511D57"/>
    <w:rPr>
      <w:rFonts w:eastAsiaTheme="minorHAnsi"/>
      <w:lang w:eastAsia="en-US"/>
    </w:rPr>
  </w:style>
  <w:style w:type="paragraph" w:customStyle="1" w:styleId="159635AE112549F6800D72C2B6CC41A01">
    <w:name w:val="159635AE112549F6800D72C2B6CC41A01"/>
    <w:rsid w:val="00511D5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y Tobin</dc:creator>
  <cp:keywords/>
  <dc:description/>
  <cp:lastModifiedBy>Thomas Callanan</cp:lastModifiedBy>
  <cp:revision>2</cp:revision>
  <cp:lastPrinted>2019-09-05T14:18:00Z</cp:lastPrinted>
  <dcterms:created xsi:type="dcterms:W3CDTF">2019-09-05T14:39:00Z</dcterms:created>
  <dcterms:modified xsi:type="dcterms:W3CDTF">2019-09-05T14:39:00Z</dcterms:modified>
</cp:coreProperties>
</file>